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EED92" w14:textId="32617B64" w:rsidR="004F3B8F" w:rsidRDefault="004F3B8F"/>
    <w:p w14:paraId="60C76F83" w14:textId="77777777" w:rsidR="00416FEF" w:rsidRDefault="00416FEF"/>
    <w:p w14:paraId="5BDA1DAD" w14:textId="255CDEC6" w:rsidR="004F3B8F" w:rsidRDefault="004F3B8F"/>
    <w:p w14:paraId="39E37C6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768"/>
        <w:gridCol w:w="705"/>
      </w:tblGrid>
      <w:tr w:rsidR="004F3B8F" w14:paraId="4D237923" w14:textId="2EE3EE98" w:rsidTr="003317B0">
        <w:trPr>
          <w:trHeight w:val="528"/>
        </w:trPr>
        <w:tc>
          <w:tcPr>
            <w:tcW w:w="4633" w:type="dxa"/>
          </w:tcPr>
          <w:p w14:paraId="1F7E58DA" w14:textId="3D01D881" w:rsidR="004F3B8F" w:rsidRDefault="002165D1" w:rsidP="00050CBF">
            <w:r>
              <w:rPr>
                <w:rFonts w:hint="eastAsia"/>
              </w:rPr>
              <w:t>宜：</w:t>
            </w:r>
            <w:r w:rsidR="00BD504A">
              <w:fldChar w:fldCharType="begin"/>
            </w:r>
            <w:r w:rsidR="00BD504A">
              <w:instrText xml:space="preserve"> MERGEFIELD  yi  \* MERGEFORMAT </w:instrText>
            </w:r>
            <w:r w:rsidR="00BD504A">
              <w:fldChar w:fldCharType="separate"/>
            </w:r>
            <w:r w:rsidR="005B04C0">
              <w:rPr>
                <w:noProof/>
              </w:rPr>
              <w:t>«yi»</w:t>
            </w:r>
            <w:r w:rsidR="00BD504A">
              <w:rPr>
                <w:noProof/>
              </w:rPr>
              <w:fldChar w:fldCharType="end"/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 w:rsidR="005B04C0">
              <w:rPr>
                <w:strike/>
              </w:rPr>
              <w:fldChar w:fldCharType="begin"/>
            </w:r>
            <w:r w:rsidR="005B04C0">
              <w:rPr>
                <w:strike/>
              </w:rPr>
              <w:instrText xml:space="preserve"> </w:instrText>
            </w:r>
            <w:r w:rsidR="005B04C0">
              <w:rPr>
                <w:rFonts w:hint="eastAsia"/>
                <w:strike/>
              </w:rPr>
              <w:instrText>MERGEFIELD  ji  \* MERGEFORMAT</w:instrText>
            </w:r>
            <w:r w:rsidR="005B04C0">
              <w:rPr>
                <w:strike/>
              </w:rPr>
              <w:instrText xml:space="preserve"> </w:instrText>
            </w:r>
            <w:r w:rsidR="005B04C0">
              <w:rPr>
                <w:strike/>
              </w:rPr>
              <w:fldChar w:fldCharType="separate"/>
            </w:r>
            <w:r w:rsidR="005B04C0">
              <w:rPr>
                <w:strike/>
                <w:noProof/>
              </w:rPr>
              <w:t>«ji»</w:t>
            </w:r>
            <w:r w:rsidR="005B04C0">
              <w:rPr>
                <w:strike/>
              </w:rPr>
              <w:fldChar w:fldCharType="end"/>
            </w:r>
          </w:p>
        </w:tc>
        <w:tc>
          <w:tcPr>
            <w:tcW w:w="846" w:type="dxa"/>
            <w:vMerge w:val="restart"/>
            <w:textDirection w:val="tbRlV"/>
          </w:tcPr>
          <w:p w14:paraId="249AA306" w14:textId="28E1BD7B" w:rsidR="005B04C0" w:rsidRDefault="00233832" w:rsidP="008174A6">
            <w:pPr>
              <w:ind w:left="113" w:right="113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 nongliyue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nongliyue»</w:t>
            </w:r>
            <w:r>
              <w:rPr>
                <w:noProof/>
              </w:rPr>
              <w:fldChar w:fldCharType="end"/>
            </w:r>
            <w:r w:rsidR="006F19C4">
              <w:rPr>
                <w:noProof/>
              </w:rPr>
              <w:t xml:space="preserve"> </w:t>
            </w:r>
            <w:fldSimple w:instr=" MERGEFIELD  nongli  \* MERGEFORMAT ">
              <w:r w:rsidR="006F19C4">
                <w:rPr>
                  <w:noProof/>
                </w:rPr>
                <w:t>«nongli»</w:t>
              </w:r>
            </w:fldSimple>
          </w:p>
          <w:p w14:paraId="7945199A" w14:textId="0311A750" w:rsidR="008D423B" w:rsidRDefault="006F19C4" w:rsidP="008174A6">
            <w:pPr>
              <w:ind w:left="113" w:right="113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 tiangan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tiangan»</w:t>
            </w:r>
            <w:r>
              <w:rPr>
                <w:noProof/>
              </w:rPr>
              <w:fldChar w:fldCharType="end"/>
            </w:r>
            <w:r w:rsidR="00233832">
              <w:rPr>
                <w:noProof/>
              </w:rPr>
              <w:t xml:space="preserve"> </w:t>
            </w:r>
            <w:r w:rsidR="00233832">
              <w:rPr>
                <w:noProof/>
              </w:rPr>
              <w:fldChar w:fldCharType="begin"/>
            </w:r>
            <w:r w:rsidR="00233832">
              <w:rPr>
                <w:noProof/>
              </w:rPr>
              <w:instrText xml:space="preserve"> MERGEFIELD  jieri  \* MERGEFORMAT </w:instrText>
            </w:r>
            <w:r w:rsidR="00233832">
              <w:rPr>
                <w:noProof/>
              </w:rPr>
              <w:fldChar w:fldCharType="separate"/>
            </w:r>
            <w:r w:rsidR="00233832">
              <w:rPr>
                <w:noProof/>
              </w:rPr>
              <w:t>«jieri»</w:t>
            </w:r>
            <w:r w:rsidR="00233832">
              <w:rPr>
                <w:noProof/>
              </w:rPr>
              <w:fldChar w:fldCharType="end"/>
            </w:r>
          </w:p>
        </w:tc>
      </w:tr>
      <w:tr w:rsidR="004F3B8F" w14:paraId="664E9E99" w14:textId="77777777" w:rsidTr="003317B0">
        <w:trPr>
          <w:trHeight w:val="4071"/>
        </w:trPr>
        <w:tc>
          <w:tcPr>
            <w:tcW w:w="4633" w:type="dxa"/>
          </w:tcPr>
          <w:p w14:paraId="4123531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fldChar w:fldCharType="begin"/>
            </w:r>
            <w:r>
              <w:rPr>
                <w:rFonts w:ascii="Arial Black" w:hAnsi="Arial Black"/>
                <w:sz w:val="300"/>
                <w:szCs w:val="320"/>
              </w:rPr>
              <w:instrText xml:space="preserve"> MERGEFIELD  d  \* MERGEFORMAT </w:instrText>
            </w:r>
            <w:r>
              <w:rPr>
                <w:rFonts w:ascii="Arial Black" w:hAnsi="Arial Black"/>
                <w:sz w:val="300"/>
                <w:szCs w:val="320"/>
              </w:rPr>
              <w:fldChar w:fldCharType="separate"/>
            </w:r>
            <w:r>
              <w:rPr>
                <w:rFonts w:ascii="Arial Black" w:hAnsi="Arial Black"/>
                <w:noProof/>
                <w:sz w:val="300"/>
                <w:szCs w:val="320"/>
              </w:rPr>
              <w:t>«d</w:t>
            </w:r>
            <w:r w:rsidRPr="001A721F">
              <w:rPr>
                <w:rFonts w:ascii="Arial Black" w:hAnsi="Arial Black"/>
                <w:noProof/>
                <w:sz w:val="280"/>
                <w:szCs w:val="300"/>
              </w:rPr>
              <w:lastRenderedPageBreak/>
              <w:t>»</w:t>
            </w:r>
            <w:r>
              <w:rPr>
                <w:rFonts w:ascii="Arial Black" w:hAnsi="Arial Black"/>
                <w:sz w:val="300"/>
                <w:szCs w:val="320"/>
              </w:rPr>
              <w:fldChar w:fldCharType="end"/>
            </w:r>
          </w:p>
          <w:p w14:paraId="540A0DDC" w14:textId="140CB346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fldChar w:fldCharType="begin"/>
            </w:r>
            <w:r>
              <w:rPr>
                <w:rFonts w:ascii="Arial Black" w:hAnsi="Arial Black"/>
              </w:rPr>
              <w:instrText xml:space="preserve"> MERGEFIELD  month  \* MERGEFORMAT </w:instrText>
            </w:r>
            <w:r>
              <w:rPr>
                <w:rFonts w:ascii="Arial Black" w:hAnsi="Arial Black"/>
              </w:rPr>
              <w:fldChar w:fldCharType="separate"/>
            </w:r>
            <w:r>
              <w:rPr>
                <w:rFonts w:ascii="Arial Black" w:hAnsi="Arial Black"/>
                <w:noProof/>
              </w:rPr>
              <w:t>«month»</w:t>
            </w:r>
            <w:r>
              <w:rPr>
                <w:rFonts w:ascii="Arial Black" w:hAnsi="Arial Black"/>
              </w:rPr>
              <w:fldChar w:fldCharType="end"/>
            </w:r>
            <w:r>
              <w:rPr>
                <w:rFonts w:ascii="Arial Black" w:hAnsi="Arial Black"/>
              </w:rPr>
              <w:t xml:space="preserve">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 w:rsidR="004629C9">
              <w:rPr>
                <w:rFonts w:ascii="黑体" w:eastAsia="黑体" w:hAnsi="黑体"/>
                <w:sz w:val="15"/>
                <w:szCs w:val="15"/>
              </w:rPr>
              <w:fldChar w:fldCharType="begin"/>
            </w:r>
            <w:r w:rsidR="004629C9">
              <w:rPr>
                <w:rFonts w:ascii="黑体" w:eastAsia="黑体" w:hAnsi="黑体"/>
                <w:sz w:val="15"/>
                <w:szCs w:val="15"/>
              </w:rPr>
              <w:instrText xml:space="preserve"> MERGEFIELD  weekday  \* MERGEFORMAT </w:instrText>
            </w:r>
            <w:r w:rsidR="004629C9">
              <w:rPr>
                <w:rFonts w:ascii="黑体" w:eastAsia="黑体" w:hAnsi="黑体"/>
                <w:sz w:val="15"/>
                <w:szCs w:val="15"/>
              </w:rPr>
              <w:fldChar w:fldCharType="separate"/>
            </w:r>
            <w:r w:rsidR="004629C9">
              <w:rPr>
                <w:rFonts w:ascii="Calibri" w:eastAsia="黑体" w:hAnsi="Calibri" w:cs="Calibri"/>
                <w:noProof/>
                <w:sz w:val="15"/>
                <w:szCs w:val="15"/>
              </w:rPr>
              <w:t>«</w:t>
            </w:r>
            <w:r w:rsidR="004629C9">
              <w:rPr>
                <w:rFonts w:ascii="黑体" w:eastAsia="黑体" w:hAnsi="黑体"/>
                <w:noProof/>
                <w:sz w:val="15"/>
                <w:szCs w:val="15"/>
              </w:rPr>
              <w:t>weekday</w:t>
            </w:r>
            <w:r w:rsidR="004629C9">
              <w:rPr>
                <w:rFonts w:ascii="Calibri" w:eastAsia="黑体" w:hAnsi="Calibri" w:cs="Calibri"/>
                <w:noProof/>
                <w:sz w:val="15"/>
                <w:szCs w:val="15"/>
              </w:rPr>
              <w:t>»</w:t>
            </w:r>
            <w:r w:rsidR="004629C9">
              <w:rPr>
                <w:rFonts w:ascii="黑体" w:eastAsia="黑体" w:hAnsi="黑体"/>
                <w:sz w:val="15"/>
                <w:szCs w:val="15"/>
              </w:rPr>
              <w:fldChar w:fldCharType="end"/>
            </w:r>
            <w:r>
              <w:rPr>
                <w:rFonts w:ascii="黑体" w:eastAsia="黑体" w:hAnsi="黑体"/>
                <w:sz w:val="15"/>
                <w:szCs w:val="15"/>
              </w:rPr>
              <w:t xml:space="preserve"> </w:t>
            </w:r>
            <w:r w:rsidR="00A937E1">
              <w:rPr>
                <w:rFonts w:ascii="黑体" w:eastAsia="黑体" w:hAnsi="黑体"/>
              </w:rPr>
              <w:t xml:space="preserve"> </w:t>
            </w:r>
            <w:r w:rsidR="004629C9">
              <w:rPr>
                <w:rFonts w:ascii="黑体" w:eastAsia="黑体" w:hAnsi="黑体"/>
                <w:sz w:val="15"/>
                <w:szCs w:val="15"/>
              </w:rPr>
              <w:fldChar w:fldCharType="begin"/>
            </w:r>
            <w:r w:rsidR="004629C9">
              <w:rPr>
                <w:rFonts w:ascii="黑体" w:eastAsia="黑体" w:hAnsi="黑体"/>
                <w:sz w:val="15"/>
                <w:szCs w:val="15"/>
              </w:rPr>
              <w:instrText xml:space="preserve"> </w:instrText>
            </w:r>
            <w:r w:rsidR="004629C9">
              <w:rPr>
                <w:rFonts w:ascii="黑体" w:eastAsia="黑体" w:hAnsi="黑体" w:hint="eastAsia"/>
                <w:sz w:val="15"/>
                <w:szCs w:val="15"/>
              </w:rPr>
              <w:instrText>MERGEFIELD  gouzuori  \* MERGEFORMAT</w:instrText>
            </w:r>
            <w:r w:rsidR="004629C9">
              <w:rPr>
                <w:rFonts w:ascii="黑体" w:eastAsia="黑体" w:hAnsi="黑体"/>
                <w:sz w:val="15"/>
                <w:szCs w:val="15"/>
              </w:rPr>
              <w:instrText xml:space="preserve"> </w:instrText>
            </w:r>
            <w:r w:rsidR="004629C9">
              <w:rPr>
                <w:rFonts w:ascii="黑体" w:eastAsia="黑体" w:hAnsi="黑体"/>
                <w:sz w:val="15"/>
                <w:szCs w:val="15"/>
              </w:rPr>
              <w:fldChar w:fldCharType="separate"/>
            </w:r>
            <w:r w:rsidR="004629C9">
              <w:rPr>
                <w:rFonts w:ascii="Calibri" w:eastAsia="黑体" w:hAnsi="Calibri" w:cs="Calibri"/>
                <w:noProof/>
                <w:sz w:val="15"/>
                <w:szCs w:val="15"/>
              </w:rPr>
              <w:t>«</w:t>
            </w:r>
            <w:r w:rsidR="004629C9">
              <w:rPr>
                <w:rFonts w:ascii="黑体" w:eastAsia="黑体" w:hAnsi="黑体"/>
                <w:noProof/>
                <w:sz w:val="15"/>
                <w:szCs w:val="15"/>
              </w:rPr>
              <w:t>gouzuori</w:t>
            </w:r>
            <w:r w:rsidR="004629C9">
              <w:rPr>
                <w:rFonts w:ascii="Calibri" w:eastAsia="黑体" w:hAnsi="Calibri" w:cs="Calibri"/>
                <w:noProof/>
                <w:sz w:val="15"/>
                <w:szCs w:val="15"/>
              </w:rPr>
              <w:t>»</w:t>
            </w:r>
            <w:r w:rsidR="004629C9">
              <w:rPr>
                <w:rFonts w:ascii="黑体" w:eastAsia="黑体" w:hAnsi="黑体"/>
                <w:sz w:val="15"/>
                <w:szCs w:val="15"/>
              </w:rPr>
              <w:fldChar w:fldCharType="end"/>
            </w:r>
          </w:p>
        </w:tc>
        <w:tc>
          <w:tcPr>
            <w:tcW w:w="846" w:type="dxa"/>
            <w:vMerge/>
          </w:tcPr>
          <w:p w14:paraId="20C2A55D" w14:textId="77777777" w:rsidR="004F3B8F" w:rsidRDefault="004F3B8F"/>
        </w:tc>
      </w:tr>
      <w:tr w:rsidR="004F3B8F" w14:paraId="40D92378" w14:textId="77777777" w:rsidTr="003317B0">
        <w:trPr>
          <w:trHeight w:val="274"/>
        </w:trPr>
        <w:tc>
          <w:tcPr>
            <w:tcW w:w="5479" w:type="dxa"/>
            <w:gridSpan w:val="2"/>
          </w:tcPr>
          <w:p w14:paraId="06D1FCBA" w14:textId="0EA59558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 w:rsidRPr="001A721F">
              <w:rPr>
                <w:rFonts w:ascii="Arial" w:hAnsi="Arial" w:cs="Arial"/>
                <w:sz w:val="20"/>
                <w:szCs w:val="21"/>
              </w:rPr>
              <w:fldChar w:fldCharType="begin"/>
            </w:r>
            <w:r w:rsidRPr="001A721F">
              <w:rPr>
                <w:rFonts w:ascii="Arial" w:hAnsi="Arial" w:cs="Arial"/>
                <w:sz w:val="20"/>
                <w:szCs w:val="21"/>
              </w:rPr>
              <w:instrText xml:space="preserve"> MERGEFIELD  sen1  \* MERGEFORMAT </w:instrText>
            </w:r>
            <w:r w:rsidRPr="001A721F">
              <w:rPr>
                <w:rFonts w:ascii="Arial" w:hAnsi="Arial" w:cs="Arial"/>
                <w:sz w:val="20"/>
                <w:szCs w:val="21"/>
              </w:rPr>
              <w:fldChar w:fldCharType="separate"/>
            </w:r>
            <w:r w:rsidRPr="001A721F">
              <w:rPr>
                <w:rFonts w:ascii="Arial" w:hAnsi="Arial" w:cs="Arial"/>
                <w:noProof/>
                <w:sz w:val="20"/>
                <w:szCs w:val="21"/>
              </w:rPr>
              <w:t>«sen1»</w:t>
            </w:r>
            <w:r w:rsidRPr="001A721F">
              <w:rPr>
                <w:rFonts w:ascii="Arial" w:hAnsi="Arial" w:cs="Arial"/>
                <w:sz w:val="20"/>
                <w:szCs w:val="21"/>
              </w:rPr>
              <w:fldChar w:fldCharType="end"/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 w:rsidRPr="001A721F">
              <w:rPr>
                <w:rFonts w:ascii="黑体" w:eastAsia="黑体" w:hAnsi="黑体" w:cs="Arial"/>
                <w:sz w:val="20"/>
                <w:szCs w:val="21"/>
              </w:rPr>
              <w:fldChar w:fldCharType="begin"/>
            </w:r>
            <w:r w:rsidRPr="001A721F">
              <w:rPr>
                <w:rFonts w:ascii="黑体" w:eastAsia="黑体" w:hAnsi="黑体" w:cs="Arial"/>
                <w:sz w:val="20"/>
                <w:szCs w:val="21"/>
              </w:rPr>
              <w:instrText xml:space="preserve"> MERGEFIELD  sen2  \* MERGEFORMAT </w:instrText>
            </w:r>
            <w:r w:rsidRPr="001A721F">
              <w:rPr>
                <w:rFonts w:ascii="黑体" w:eastAsia="黑体" w:hAnsi="黑体" w:cs="Arial"/>
                <w:sz w:val="20"/>
                <w:szCs w:val="21"/>
              </w:rPr>
              <w:fldChar w:fldCharType="separate"/>
            </w:r>
            <w:r w:rsidRPr="001A721F">
              <w:rPr>
                <w:rFonts w:ascii="Calibri" w:eastAsia="黑体" w:hAnsi="Calibri" w:cs="Calibri"/>
                <w:noProof/>
                <w:sz w:val="20"/>
                <w:szCs w:val="21"/>
              </w:rPr>
              <w:t>«</w:t>
            </w:r>
            <w:r w:rsidRPr="001A721F">
              <w:rPr>
                <w:rFonts w:ascii="黑体" w:eastAsia="黑体" w:hAnsi="黑体" w:cs="Arial"/>
                <w:noProof/>
                <w:sz w:val="20"/>
                <w:szCs w:val="21"/>
              </w:rPr>
              <w:t>sen2</w:t>
            </w:r>
            <w:r w:rsidRPr="001A721F">
              <w:rPr>
                <w:rFonts w:ascii="Calibri" w:eastAsia="黑体" w:hAnsi="Calibri" w:cs="Calibri"/>
                <w:noProof/>
                <w:sz w:val="20"/>
                <w:szCs w:val="21"/>
              </w:rPr>
              <w:t>»</w:t>
            </w:r>
            <w:r w:rsidRPr="001A721F">
              <w:rPr>
                <w:rFonts w:ascii="黑体" w:eastAsia="黑体" w:hAnsi="黑体" w:cs="Arial"/>
                <w:sz w:val="20"/>
                <w:szCs w:val="21"/>
              </w:rPr>
              <w:fldChar w:fldCharType="end"/>
            </w:r>
          </w:p>
        </w:tc>
      </w:tr>
    </w:tbl>
    <w:p w14:paraId="2F1DFE2D" w14:textId="77777777" w:rsidR="0091300D" w:rsidRDefault="0091300D" w:rsidP="00424DA8"/>
    <w:sectPr w:rsidR="0091300D" w:rsidSect="00E725CF">
      <w:pgSz w:w="5954" w:h="8392" w:code="70"/>
      <w:pgMar w:top="227" w:right="227" w:bottom="227" w:left="23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DF2D2B" w14:textId="77777777" w:rsidR="00BD504A" w:rsidRDefault="00BD504A" w:rsidP="001A721F">
      <w:r>
        <w:separator/>
      </w:r>
    </w:p>
  </w:endnote>
  <w:endnote w:type="continuationSeparator" w:id="0">
    <w:p w14:paraId="00F62B40" w14:textId="77777777" w:rsidR="00BD504A" w:rsidRDefault="00BD504A" w:rsidP="001A7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80239" w14:textId="77777777" w:rsidR="00BD504A" w:rsidRDefault="00BD504A" w:rsidP="001A721F">
      <w:r>
        <w:separator/>
      </w:r>
    </w:p>
  </w:footnote>
  <w:footnote w:type="continuationSeparator" w:id="0">
    <w:p w14:paraId="1130CFAC" w14:textId="77777777" w:rsidR="00BD504A" w:rsidRDefault="00BD504A" w:rsidP="001A72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gutterAtTop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tDC2MDU2MTIytzRW0lEKTi0uzszPAykwNKsFAK9YKUgtAAAA"/>
  </w:docVars>
  <w:rsids>
    <w:rsidRoot w:val="00AC7F6C"/>
    <w:rsid w:val="00050CBF"/>
    <w:rsid w:val="000527C1"/>
    <w:rsid w:val="00191C7C"/>
    <w:rsid w:val="001A721F"/>
    <w:rsid w:val="002165D1"/>
    <w:rsid w:val="00227F18"/>
    <w:rsid w:val="00233832"/>
    <w:rsid w:val="00253E69"/>
    <w:rsid w:val="002A5892"/>
    <w:rsid w:val="002B296B"/>
    <w:rsid w:val="003317B0"/>
    <w:rsid w:val="003C44E8"/>
    <w:rsid w:val="00416FEF"/>
    <w:rsid w:val="00424DA8"/>
    <w:rsid w:val="004629C9"/>
    <w:rsid w:val="004D7311"/>
    <w:rsid w:val="004F3B8F"/>
    <w:rsid w:val="00531548"/>
    <w:rsid w:val="005A3E43"/>
    <w:rsid w:val="005B04C0"/>
    <w:rsid w:val="005E651A"/>
    <w:rsid w:val="00605E1F"/>
    <w:rsid w:val="00612C4A"/>
    <w:rsid w:val="006261FC"/>
    <w:rsid w:val="006A22C5"/>
    <w:rsid w:val="006E345A"/>
    <w:rsid w:val="006E3C4E"/>
    <w:rsid w:val="006F19C4"/>
    <w:rsid w:val="007270F1"/>
    <w:rsid w:val="0079215C"/>
    <w:rsid w:val="007C6112"/>
    <w:rsid w:val="008174A6"/>
    <w:rsid w:val="0088566A"/>
    <w:rsid w:val="008B00B2"/>
    <w:rsid w:val="008D423B"/>
    <w:rsid w:val="0091300D"/>
    <w:rsid w:val="0091366B"/>
    <w:rsid w:val="00A937E1"/>
    <w:rsid w:val="00AC7F6C"/>
    <w:rsid w:val="00B076CE"/>
    <w:rsid w:val="00B44332"/>
    <w:rsid w:val="00BA39B7"/>
    <w:rsid w:val="00BD504A"/>
    <w:rsid w:val="00BF6DC8"/>
    <w:rsid w:val="00C32B4C"/>
    <w:rsid w:val="00C95C7B"/>
    <w:rsid w:val="00D35DFF"/>
    <w:rsid w:val="00D4223A"/>
    <w:rsid w:val="00D94308"/>
    <w:rsid w:val="00E0710B"/>
    <w:rsid w:val="00E55978"/>
    <w:rsid w:val="00E725CF"/>
    <w:rsid w:val="00EF0CF0"/>
    <w:rsid w:val="00F45B72"/>
    <w:rsid w:val="00FC537F"/>
    <w:rsid w:val="00FF0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B42D0"/>
  <w15:chartTrackingRefBased/>
  <w15:docId w15:val="{0F3BD446-4C5A-4C98-84ED-A12C9968E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3B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A72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A721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A72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A72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52435-60F5-4C42-9A46-5E7A2FE07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chong</dc:creator>
  <cp:keywords/>
  <dc:description/>
  <cp:lastModifiedBy>liuchong</cp:lastModifiedBy>
  <cp:revision>64</cp:revision>
  <cp:lastPrinted>2020-11-11T08:56:00Z</cp:lastPrinted>
  <dcterms:created xsi:type="dcterms:W3CDTF">2020-11-11T08:04:00Z</dcterms:created>
  <dcterms:modified xsi:type="dcterms:W3CDTF">2020-11-12T11:15:00Z</dcterms:modified>
</cp:coreProperties>
</file>